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35BA00E" w:rsidR="00C97038" w:rsidRPr="00AE434B" w:rsidRDefault="002679D2" w:rsidP="00410E84">
      <w:pPr>
        <w:pStyle w:val="Title"/>
        <w:rPr>
          <w:lang w:val="ru-RU"/>
        </w:rPr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D342C9">
        <w:t>8</w:t>
      </w:r>
      <w:r w:rsidR="00410E84">
        <w:t>-</w:t>
      </w:r>
      <w:r w:rsidR="00D342C9">
        <w:t>0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5FFA7195" w14:textId="783E4F69" w:rsidR="00715BB7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753602" w:history="1">
            <w:r w:rsidR="00715BB7" w:rsidRPr="00FC18E3">
              <w:rPr>
                <w:rStyle w:val="Hyperlink"/>
                <w:noProof/>
              </w:rPr>
              <w:t>Motivation</w:t>
            </w:r>
            <w:r w:rsidR="00715BB7">
              <w:rPr>
                <w:noProof/>
                <w:webHidden/>
              </w:rPr>
              <w:tab/>
            </w:r>
            <w:r w:rsidR="00715BB7">
              <w:rPr>
                <w:noProof/>
                <w:webHidden/>
              </w:rPr>
              <w:fldChar w:fldCharType="begin"/>
            </w:r>
            <w:r w:rsidR="00715BB7">
              <w:rPr>
                <w:noProof/>
                <w:webHidden/>
              </w:rPr>
              <w:instrText xml:space="preserve"> PAGEREF _Toc78753602 \h </w:instrText>
            </w:r>
            <w:r w:rsidR="00715BB7">
              <w:rPr>
                <w:noProof/>
                <w:webHidden/>
              </w:rPr>
            </w:r>
            <w:r w:rsidR="00715BB7">
              <w:rPr>
                <w:noProof/>
                <w:webHidden/>
              </w:rPr>
              <w:fldChar w:fldCharType="separate"/>
            </w:r>
            <w:r w:rsidR="00715BB7">
              <w:rPr>
                <w:noProof/>
                <w:webHidden/>
              </w:rPr>
              <w:t>1</w:t>
            </w:r>
            <w:r w:rsidR="00715BB7">
              <w:rPr>
                <w:noProof/>
                <w:webHidden/>
              </w:rPr>
              <w:fldChar w:fldCharType="end"/>
            </w:r>
          </w:hyperlink>
        </w:p>
        <w:p w14:paraId="25E44A1B" w14:textId="62241F7B" w:rsidR="00715BB7" w:rsidRDefault="00715B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03" w:history="1">
            <w:r w:rsidRPr="00FC18E3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BB3A4" w14:textId="4AB9B8AB" w:rsidR="00715BB7" w:rsidRDefault="00715B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04" w:history="1">
            <w:r w:rsidRPr="00FC18E3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77F81" w14:textId="067D4BF4" w:rsidR="00715BB7" w:rsidRDefault="00715B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05" w:history="1">
            <w:r w:rsidRPr="00FC18E3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36B67" w14:textId="6EE3474D" w:rsidR="00715BB7" w:rsidRDefault="00715BB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06" w:history="1">
            <w:r w:rsidRPr="00FC18E3">
              <w:rPr>
                <w:rStyle w:val="Hyperlink"/>
                <w:noProof/>
              </w:rPr>
              <w:t>Where to fi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C2BDB" w14:textId="3EFF76C2" w:rsidR="00715BB7" w:rsidRDefault="00715BB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07" w:history="1">
            <w:r w:rsidRPr="00FC18E3">
              <w:rPr>
                <w:rStyle w:val="Hyperlink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B3771" w14:textId="77754A2A" w:rsidR="00715BB7" w:rsidRDefault="00715B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08" w:history="1">
            <w:r w:rsidRPr="00FC18E3">
              <w:rPr>
                <w:rStyle w:val="Hyperlink"/>
                <w:noProof/>
              </w:rPr>
              <w:t>Usage of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ABD73" w14:textId="11500414" w:rsidR="00715BB7" w:rsidRDefault="00715BB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09" w:history="1">
            <w:r w:rsidRPr="00FC18E3">
              <w:rPr>
                <w:rStyle w:val="Hyperlink"/>
                <w:noProof/>
              </w:rPr>
              <w:t>L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29E9F" w14:textId="05055E5B" w:rsidR="00715BB7" w:rsidRDefault="00715BB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10" w:history="1">
            <w:r w:rsidRPr="00FC18E3">
              <w:rPr>
                <w:rStyle w:val="Hyperlink"/>
                <w:noProof/>
              </w:rPr>
              <w:t>Gui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C1C4B" w14:textId="753CD081" w:rsidR="00715BB7" w:rsidRDefault="00715BB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11" w:history="1">
            <w:r w:rsidRPr="00FC18E3">
              <w:rPr>
                <w:rStyle w:val="Hyperlink"/>
                <w:noProof/>
              </w:rPr>
              <w:t>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63D9E" w14:textId="6FE75C9B" w:rsidR="00715BB7" w:rsidRDefault="00715BB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12" w:history="1">
            <w:r w:rsidRPr="00FC18E3">
              <w:rPr>
                <w:rStyle w:val="Hyperlink"/>
                <w:noProof/>
              </w:rPr>
              <w:t>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69E1B" w14:textId="16096542" w:rsidR="00715BB7" w:rsidRDefault="00715BB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13" w:history="1">
            <w:r w:rsidRPr="00FC18E3">
              <w:rPr>
                <w:rStyle w:val="Hyperlink"/>
                <w:noProof/>
              </w:rPr>
              <w:t>How to explore th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C4521" w14:textId="1A68585E" w:rsidR="00715BB7" w:rsidRDefault="00715BB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14" w:history="1">
            <w:r w:rsidRPr="00FC18E3">
              <w:rPr>
                <w:rStyle w:val="Hyperlink"/>
                <w:noProof/>
              </w:rPr>
              <w:t>Invo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4DC3A" w14:textId="3688F46A" w:rsidR="00715BB7" w:rsidRDefault="00715BB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15" w:history="1">
            <w:r w:rsidRPr="00FC18E3">
              <w:rPr>
                <w:rStyle w:val="Hyperlink"/>
                <w:noProof/>
              </w:rPr>
              <w:t>Agre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183B9" w14:textId="702DA51D" w:rsidR="00715BB7" w:rsidRDefault="00715BB7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8753616" w:history="1">
            <w:r w:rsidRPr="00FC18E3">
              <w:rPr>
                <w:rStyle w:val="Hyperlink"/>
                <w:noProof/>
              </w:rPr>
              <w:t>Letter and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753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53641" w14:textId="15E72434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78753602"/>
      <w:r>
        <w:t>Motivation</w:t>
      </w:r>
      <w:bookmarkEnd w:id="0"/>
    </w:p>
    <w:p w14:paraId="7F5B7C76" w14:textId="7022E1E9" w:rsidR="00435CC1" w:rsidRDefault="001D750D" w:rsidP="00AE434B">
      <w:r>
        <w:tab/>
      </w:r>
      <w:r w:rsidR="00435CC1">
        <w:t xml:space="preserve">The </w:t>
      </w:r>
      <w:r w:rsidR="00D342C9">
        <w:t xml:space="preserve">current </w:t>
      </w:r>
      <w:r w:rsidR="00435CC1">
        <w:t xml:space="preserve">main requirement </w:t>
      </w:r>
      <w:r w:rsidR="00D342C9">
        <w:t>is auto-creation documents using data from the database</w:t>
      </w:r>
      <w:r w:rsidR="00435CC1">
        <w:t>.</w:t>
      </w:r>
      <w:r w:rsidR="00D342C9">
        <w:t xml:space="preserve"> To resolve it we’ve added </w:t>
      </w:r>
      <w:r w:rsidR="00532591">
        <w:t xml:space="preserve">the </w:t>
      </w:r>
      <w:r w:rsidR="00D342C9">
        <w:t>possibility to create and maintain file resources.</w:t>
      </w:r>
    </w:p>
    <w:p w14:paraId="04B88CEB" w14:textId="1CA23B39" w:rsidR="00D342C9" w:rsidRDefault="00D342C9" w:rsidP="00AE434B">
      <w:r>
        <w:tab/>
        <w:t>The file resource is a computer file in a defined format that can be used for:</w:t>
      </w:r>
    </w:p>
    <w:p w14:paraId="16C6B1E8" w14:textId="48D14EF3" w:rsidR="00D342C9" w:rsidRDefault="00D342C9" w:rsidP="00D342C9">
      <w:pPr>
        <w:pStyle w:val="ListParagraph"/>
        <w:numPr>
          <w:ilvl w:val="0"/>
          <w:numId w:val="24"/>
        </w:numPr>
      </w:pPr>
      <w:r>
        <w:t>as a logotype of the application</w:t>
      </w:r>
    </w:p>
    <w:p w14:paraId="15F2DD23" w14:textId="453CA720" w:rsidR="00D342C9" w:rsidRDefault="00D342C9" w:rsidP="00D342C9">
      <w:pPr>
        <w:pStyle w:val="ListParagraph"/>
        <w:numPr>
          <w:ilvl w:val="0"/>
          <w:numId w:val="24"/>
        </w:numPr>
      </w:pPr>
      <w:r>
        <w:t>as an online guide and/or help document</w:t>
      </w:r>
    </w:p>
    <w:p w14:paraId="25A77B5B" w14:textId="4083BC2A" w:rsidR="00D342C9" w:rsidRDefault="00D342C9" w:rsidP="00D342C9">
      <w:pPr>
        <w:pStyle w:val="ListParagraph"/>
        <w:numPr>
          <w:ilvl w:val="0"/>
          <w:numId w:val="24"/>
        </w:numPr>
      </w:pPr>
      <w:r>
        <w:t>as a template for document auto</w:t>
      </w:r>
      <w:r w:rsidR="00532591">
        <w:t>-</w:t>
      </w:r>
      <w:r>
        <w:t xml:space="preserve">creation </w:t>
      </w:r>
    </w:p>
    <w:p w14:paraId="32C8EF98" w14:textId="7A091F9C" w:rsidR="00AE434B" w:rsidRPr="002416EC" w:rsidRDefault="00065B6F" w:rsidP="002416EC">
      <w:pPr>
        <w:ind w:firstLine="360"/>
        <w:rPr>
          <w:b/>
          <w:bCs/>
        </w:rPr>
      </w:pPr>
      <w:r>
        <w:rPr>
          <w:b/>
          <w:bCs/>
        </w:rPr>
        <w:t xml:space="preserve">All proposed data structures are not </w:t>
      </w:r>
      <w:r w:rsidR="00DE335B">
        <w:rPr>
          <w:b/>
          <w:bCs/>
        </w:rPr>
        <w:t xml:space="preserve">the </w:t>
      </w:r>
      <w:r>
        <w:rPr>
          <w:b/>
          <w:bCs/>
        </w:rPr>
        <w:t>final solution, however</w:t>
      </w:r>
      <w:r w:rsidR="00DE335B">
        <w:rPr>
          <w:b/>
          <w:bCs/>
        </w:rPr>
        <w:t>,</w:t>
      </w:r>
      <w:r>
        <w:rPr>
          <w:b/>
          <w:bCs/>
        </w:rPr>
        <w:t xml:space="preserve"> may be used as a base for improvements</w:t>
      </w:r>
    </w:p>
    <w:p w14:paraId="1B76A63B" w14:textId="21EB1A7D" w:rsidR="009B2308" w:rsidRDefault="009B2308" w:rsidP="009B2308">
      <w:pPr>
        <w:pStyle w:val="Heading1"/>
      </w:pPr>
      <w:bookmarkStart w:id="1" w:name="_Toc78753603"/>
      <w:r>
        <w:t>Pre-requisite</w:t>
      </w:r>
      <w:bookmarkEnd w:id="1"/>
    </w:p>
    <w:p w14:paraId="452AF144" w14:textId="5CE798B7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</w:t>
      </w:r>
      <w:r w:rsidR="00AE434B">
        <w:t xml:space="preserve"> and know </w:t>
      </w:r>
      <w:r w:rsidR="00E74672">
        <w:t xml:space="preserve">the </w:t>
      </w:r>
      <w:r w:rsidR="00AE434B">
        <w:t xml:space="preserve">login and password for </w:t>
      </w:r>
      <w:r w:rsidR="00E74672">
        <w:t xml:space="preserve">the </w:t>
      </w:r>
      <w:r w:rsidR="00AE434B">
        <w:t>admin user</w:t>
      </w:r>
      <w:r>
        <w:t>.</w:t>
      </w:r>
    </w:p>
    <w:p w14:paraId="35AA9599" w14:textId="1DACBCF3" w:rsidR="00886CEC" w:rsidRPr="00886CEC" w:rsidRDefault="00293D71" w:rsidP="002416EC">
      <w:pPr>
        <w:pStyle w:val="Heading1"/>
      </w:pPr>
      <w:bookmarkStart w:id="2" w:name="_Toc78753604"/>
      <w:r>
        <w:lastRenderedPageBreak/>
        <w:t>Demo release particularities</w:t>
      </w:r>
      <w:bookmarkEnd w:id="2"/>
      <w:r w:rsidR="00886CEC">
        <w:t xml:space="preserve"> </w:t>
      </w:r>
    </w:p>
    <w:p w14:paraId="04837F22" w14:textId="5D6E75DB" w:rsidR="00293D71" w:rsidRDefault="009D0C22" w:rsidP="009C388A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788C0B0F" w14:textId="5AA23E7E" w:rsidR="00E448C4" w:rsidRDefault="00E448C4" w:rsidP="00293D71">
      <w:r>
        <w:tab/>
        <w:t>You may do with the data whatever you want. The data will be restored to the initial state periodically.</w:t>
      </w:r>
    </w:p>
    <w:p w14:paraId="24A08568" w14:textId="0F0A314B" w:rsidR="001029DC" w:rsidRDefault="00D342C9" w:rsidP="001029DC">
      <w:pPr>
        <w:pStyle w:val="Heading1"/>
      </w:pPr>
      <w:bookmarkStart w:id="3" w:name="_Toc78753605"/>
      <w:r>
        <w:t>Resources</w:t>
      </w:r>
      <w:bookmarkEnd w:id="3"/>
    </w:p>
    <w:p w14:paraId="7952ADE6" w14:textId="30350C85" w:rsidR="001029DC" w:rsidRDefault="001029DC" w:rsidP="001029DC">
      <w:pPr>
        <w:pStyle w:val="Heading2"/>
      </w:pPr>
      <w:bookmarkStart w:id="4" w:name="_Toc78753606"/>
      <w:r>
        <w:t>Where to find</w:t>
      </w:r>
      <w:bookmarkEnd w:id="4"/>
    </w:p>
    <w:p w14:paraId="0EA0206C" w14:textId="2EC4E025" w:rsidR="00065B6F" w:rsidRDefault="001029DC" w:rsidP="001029DC">
      <w:r>
        <w:tab/>
        <w:t>Log in as system administrator. Select Administrat</w:t>
      </w:r>
      <w:r w:rsidR="00D342C9">
        <w:t>e</w:t>
      </w:r>
      <w:r>
        <w:t xml:space="preserve"> and, then </w:t>
      </w:r>
      <w:r w:rsidR="00D342C9">
        <w:t>Resources</w:t>
      </w:r>
      <w:r>
        <w:t>.</w:t>
      </w:r>
    </w:p>
    <w:p w14:paraId="085133FA" w14:textId="7E6FA1EC" w:rsidR="001029DC" w:rsidRDefault="00D342C9" w:rsidP="001029DC">
      <w:r>
        <w:tab/>
      </w:r>
      <w:r>
        <w:rPr>
          <w:noProof/>
        </w:rPr>
        <w:drawing>
          <wp:inline distT="0" distB="0" distL="0" distR="0" wp14:anchorId="3FAE5F59" wp14:editId="2F12C72C">
            <wp:extent cx="5943600" cy="24326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CAC1" w14:textId="3B48F7B6" w:rsidR="00D342C9" w:rsidRDefault="00D342C9" w:rsidP="001029DC">
      <w:r>
        <w:t>To get a list of files managed by a resource, click on a checkbox</w:t>
      </w:r>
    </w:p>
    <w:p w14:paraId="0FED3B25" w14:textId="32759B2F" w:rsidR="00D342C9" w:rsidRDefault="00D342C9" w:rsidP="001029DC">
      <w:r>
        <w:rPr>
          <w:noProof/>
        </w:rPr>
        <w:drawing>
          <wp:inline distT="0" distB="0" distL="0" distR="0" wp14:anchorId="3CB854CD" wp14:editId="6743E358">
            <wp:extent cx="5943600" cy="1584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F2959" w14:textId="77E2A50D" w:rsidR="00D342C9" w:rsidRDefault="00D342C9" w:rsidP="00D342C9">
      <w:pPr>
        <w:keepNext/>
      </w:pPr>
      <w:r>
        <w:lastRenderedPageBreak/>
        <w:t>To ge</w:t>
      </w:r>
      <w:r w:rsidR="00532591">
        <w:t>t</w:t>
      </w:r>
      <w:r>
        <w:t xml:space="preserve"> a description of a resource, click on a link</w:t>
      </w:r>
    </w:p>
    <w:p w14:paraId="52ADAB02" w14:textId="2E26CBAE" w:rsidR="00D342C9" w:rsidRDefault="00D342C9" w:rsidP="001029DC">
      <w:r>
        <w:rPr>
          <w:noProof/>
        </w:rPr>
        <w:drawing>
          <wp:inline distT="0" distB="0" distL="0" distR="0" wp14:anchorId="4BA1E5C3" wp14:editId="3FAB9921">
            <wp:extent cx="3657600" cy="1877646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3378" cy="1880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B70D7" w14:textId="5FE38CB2" w:rsidR="00D342C9" w:rsidRDefault="00D342C9" w:rsidP="00D342C9">
      <w:pPr>
        <w:pStyle w:val="Heading2"/>
      </w:pPr>
      <w:bookmarkStart w:id="5" w:name="_Toc78753607"/>
      <w:r>
        <w:t>Features</w:t>
      </w:r>
      <w:bookmarkEnd w:id="5"/>
    </w:p>
    <w:p w14:paraId="7ADD7375" w14:textId="3DCC1269" w:rsidR="00D342C9" w:rsidRDefault="00D342C9" w:rsidP="00532591">
      <w:pPr>
        <w:pStyle w:val="ListParagraph"/>
        <w:numPr>
          <w:ilvl w:val="0"/>
          <w:numId w:val="25"/>
        </w:numPr>
      </w:pPr>
      <w:r>
        <w:t>Any given resource keeps distinct files for each language used. Therefore, we can use language</w:t>
      </w:r>
      <w:r w:rsidR="00532591">
        <w:t>–</w:t>
      </w:r>
      <w:r>
        <w:t>sensitive logo</w:t>
      </w:r>
      <w:r w:rsidR="00532591">
        <w:t>s</w:t>
      </w:r>
      <w:r>
        <w:t>, guides</w:t>
      </w:r>
      <w:r w:rsidR="00532591">
        <w:t>,</w:t>
      </w:r>
      <w:r>
        <w:t xml:space="preserve"> and help pages as well as document templates.</w:t>
      </w:r>
    </w:p>
    <w:p w14:paraId="53C9EC58" w14:textId="58EB2407" w:rsidR="00D342C9" w:rsidRDefault="00D342C9" w:rsidP="00D342C9">
      <w:pPr>
        <w:pStyle w:val="ListParagraph"/>
        <w:numPr>
          <w:ilvl w:val="0"/>
          <w:numId w:val="25"/>
        </w:numPr>
      </w:pPr>
      <w:r>
        <w:t xml:space="preserve">Resource image.log is special, the rest of </w:t>
      </w:r>
      <w:r w:rsidR="00532591">
        <w:t xml:space="preserve">the </w:t>
      </w:r>
      <w:r>
        <w:t>resources are subject to definition</w:t>
      </w:r>
    </w:p>
    <w:p w14:paraId="7F28E62E" w14:textId="722438C9" w:rsidR="00D342C9" w:rsidRDefault="00D342C9" w:rsidP="00D342C9">
      <w:pPr>
        <w:pStyle w:val="Heading1"/>
      </w:pPr>
      <w:bookmarkStart w:id="6" w:name="_Toc78753608"/>
      <w:r>
        <w:t>Usage of resources</w:t>
      </w:r>
      <w:bookmarkEnd w:id="6"/>
    </w:p>
    <w:p w14:paraId="72A35B59" w14:textId="76CFBAC1" w:rsidR="00D342C9" w:rsidRDefault="00D342C9" w:rsidP="00D342C9">
      <w:pPr>
        <w:pStyle w:val="Heading2"/>
      </w:pPr>
      <w:bookmarkStart w:id="7" w:name="_Toc78753609"/>
      <w:r>
        <w:t>Logo</w:t>
      </w:r>
      <w:bookmarkEnd w:id="7"/>
    </w:p>
    <w:p w14:paraId="1A3C85E3" w14:textId="48EC0BD4" w:rsidR="00D342C9" w:rsidRPr="00D342C9" w:rsidRDefault="00D342C9" w:rsidP="00D342C9">
      <w:r>
        <w:tab/>
        <w:t>Here</w:t>
      </w:r>
      <w:r w:rsidR="0061729A">
        <w:t xml:space="preserve"> (</w:t>
      </w:r>
      <w:r w:rsidR="0061729A" w:rsidRPr="0061729A">
        <w:t>http://redmine.inka.in.ua/documents/65</w:t>
      </w:r>
      <w:r w:rsidR="0061729A">
        <w:t>)</w:t>
      </w:r>
      <w:r>
        <w:t xml:space="preserve">, you can find </w:t>
      </w:r>
      <w:r w:rsidR="00532591">
        <w:t xml:space="preserve">the </w:t>
      </w:r>
      <w:r>
        <w:t xml:space="preserve">logo of DDA converted to SVG format. You can download and replace the current logotype. After replacement, please, reload </w:t>
      </w:r>
      <w:r w:rsidR="00532591">
        <w:t xml:space="preserve">the </w:t>
      </w:r>
      <w:r>
        <w:t>browser window.</w:t>
      </w:r>
    </w:p>
    <w:p w14:paraId="74618F0C" w14:textId="6BCE6A45" w:rsidR="00D342C9" w:rsidRDefault="00D342C9" w:rsidP="00D342C9">
      <w:pPr>
        <w:pStyle w:val="Heading2"/>
      </w:pPr>
      <w:bookmarkStart w:id="8" w:name="_Toc78753610"/>
      <w:r>
        <w:t>Guides</w:t>
      </w:r>
      <w:bookmarkEnd w:id="8"/>
    </w:p>
    <w:p w14:paraId="68CFD72B" w14:textId="228EA679" w:rsidR="00D342C9" w:rsidRDefault="00D342C9" w:rsidP="00D342C9">
      <w:r>
        <w:tab/>
        <w:t>There is only one guide currently uploaded. Y</w:t>
      </w:r>
      <w:r w:rsidR="00532591">
        <w:t>o</w:t>
      </w:r>
      <w:r>
        <w:t>u can find it on tab “Agreements” while new pharmacy application creation.</w:t>
      </w:r>
    </w:p>
    <w:p w14:paraId="46923096" w14:textId="61F1966E" w:rsidR="00D342C9" w:rsidRPr="00D342C9" w:rsidRDefault="00D342C9" w:rsidP="00D342C9">
      <w:r>
        <w:rPr>
          <w:noProof/>
        </w:rPr>
        <w:drawing>
          <wp:inline distT="0" distB="0" distL="0" distR="0" wp14:anchorId="0C24DFA4" wp14:editId="271E2FE0">
            <wp:extent cx="5943600" cy="23075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F62E5" w14:textId="1DC9CEA5" w:rsidR="00D342C9" w:rsidRDefault="00D342C9" w:rsidP="00D342C9">
      <w:pPr>
        <w:pStyle w:val="Heading2"/>
      </w:pPr>
      <w:bookmarkStart w:id="9" w:name="_Toc78753611"/>
      <w:r>
        <w:lastRenderedPageBreak/>
        <w:t>Templates</w:t>
      </w:r>
      <w:bookmarkEnd w:id="9"/>
    </w:p>
    <w:p w14:paraId="1C03B68D" w14:textId="4C1F6171" w:rsidR="00D342C9" w:rsidRDefault="00D342C9" w:rsidP="00D342C9">
      <w:pPr>
        <w:pStyle w:val="Heading3"/>
      </w:pPr>
      <w:bookmarkStart w:id="10" w:name="_Toc78753612"/>
      <w:r>
        <w:t>Approach</w:t>
      </w:r>
      <w:bookmarkEnd w:id="10"/>
    </w:p>
    <w:p w14:paraId="2D5B4CCD" w14:textId="62C23F1C" w:rsidR="00D342C9" w:rsidRDefault="00D342C9" w:rsidP="00D342C9">
      <w:r>
        <w:tab/>
      </w:r>
      <w:r w:rsidR="0061729A" w:rsidRPr="0061729A">
        <w:t>Templates are plain MS Word files contains text, pictures, and Pharmadex2 EL-Expressions. Just before the user downloads resource-template, Pharmadex 2 reads them and, then, replaces EL-expressions with real values from the database.</w:t>
      </w:r>
    </w:p>
    <w:p w14:paraId="2B40C4F7" w14:textId="0CD9E621" w:rsidR="0061729A" w:rsidRDefault="0061729A" w:rsidP="00D342C9">
      <w:r>
        <w:tab/>
        <w:t xml:space="preserve">The full guide will be available soon. A brief guide is available here </w:t>
      </w:r>
      <w:r w:rsidRPr="0061729A">
        <w:t>http://redmine.inka.in.ua/documents/66</w:t>
      </w:r>
      <w:r>
        <w:t>.</w:t>
      </w:r>
    </w:p>
    <w:p w14:paraId="629BA91A" w14:textId="137CDE61" w:rsidR="00D342C9" w:rsidRDefault="00D342C9" w:rsidP="00D342C9">
      <w:pPr>
        <w:pStyle w:val="Heading3"/>
      </w:pPr>
      <w:bookmarkStart w:id="11" w:name="_Toc78753613"/>
      <w:r>
        <w:t>How to explore them</w:t>
      </w:r>
      <w:bookmarkEnd w:id="11"/>
    </w:p>
    <w:p w14:paraId="1E0D58BE" w14:textId="53C864E5" w:rsidR="0061729A" w:rsidRDefault="0061729A" w:rsidP="0061729A">
      <w:r>
        <w:tab/>
        <w:t>You can download/reload templates here:</w:t>
      </w:r>
    </w:p>
    <w:p w14:paraId="4CD13F4D" w14:textId="77777777" w:rsidR="0061729A" w:rsidRDefault="0061729A" w:rsidP="0061729A">
      <w:r>
        <w:rPr>
          <w:noProof/>
        </w:rPr>
        <w:drawing>
          <wp:inline distT="0" distB="0" distL="0" distR="0" wp14:anchorId="46C9ED46" wp14:editId="1F2927CA">
            <wp:extent cx="5943600" cy="25069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6843B" w14:textId="77777777" w:rsidR="0061729A" w:rsidRDefault="0061729A" w:rsidP="0061729A">
      <w:r>
        <w:rPr>
          <w:noProof/>
        </w:rPr>
        <w:drawing>
          <wp:inline distT="0" distB="0" distL="0" distR="0" wp14:anchorId="39134352" wp14:editId="4759A0CE">
            <wp:extent cx="5943600" cy="13620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BF2F9" w14:textId="1D628103" w:rsidR="0061729A" w:rsidRPr="0061729A" w:rsidRDefault="0061729A" w:rsidP="0061729A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FC1745" wp14:editId="71ADECC7">
                <wp:simplePos x="0" y="0"/>
                <wp:positionH relativeFrom="column">
                  <wp:posOffset>1455420</wp:posOffset>
                </wp:positionH>
                <wp:positionV relativeFrom="paragraph">
                  <wp:posOffset>1595120</wp:posOffset>
                </wp:positionV>
                <wp:extent cx="998220" cy="297180"/>
                <wp:effectExtent l="0" t="0" r="11430" b="2667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822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CBFAC2" w14:textId="6F054157" w:rsidR="0061729A" w:rsidRDefault="0061729A">
                            <w:r>
                              <w:t>down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FC1745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114.6pt;margin-top:125.6pt;width:78.6pt;height:2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" fillcolor="white [3201]" strokeweight=".5pt">
                <v:textbox>
                  <w:txbxContent>
                    <w:p w14:paraId="5BCBFAC2" w14:textId="6F054157" w:rsidR="0061729A" w:rsidRDefault="0061729A">
                      <w:r>
                        <w:t>downloa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144D05" wp14:editId="3B28B721">
                <wp:simplePos x="0" y="0"/>
                <wp:positionH relativeFrom="column">
                  <wp:posOffset>4343400</wp:posOffset>
                </wp:positionH>
                <wp:positionV relativeFrom="paragraph">
                  <wp:posOffset>269240</wp:posOffset>
                </wp:positionV>
                <wp:extent cx="1127760" cy="411480"/>
                <wp:effectExtent l="0" t="0" r="15240" b="2667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7760" cy="411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67AEAA" w14:textId="0762A3EA" w:rsidR="0061729A" w:rsidRDefault="0061729A">
                            <w:r>
                              <w:t>Repl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144D05" id="Text Box 15" o:spid="_x0000_s1027" type="#_x0000_t202" style="position:absolute;margin-left:342pt;margin-top:21.2pt;width:88.8pt;height:32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" fillcolor="white [3201]" strokeweight=".5pt">
                <v:textbox>
                  <w:txbxContent>
                    <w:p w14:paraId="7967AEAA" w14:textId="0762A3EA" w:rsidR="0061729A" w:rsidRDefault="0061729A">
                      <w:r>
                        <w:t>Repla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37A7EB" wp14:editId="51F70143">
                <wp:simplePos x="0" y="0"/>
                <wp:positionH relativeFrom="column">
                  <wp:posOffset>960120</wp:posOffset>
                </wp:positionH>
                <wp:positionV relativeFrom="paragraph">
                  <wp:posOffset>1336040</wp:posOffset>
                </wp:positionV>
                <wp:extent cx="411480" cy="396240"/>
                <wp:effectExtent l="38100" t="38100" r="26670" b="2286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1480" cy="396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99AB6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75.6pt;margin-top:105.2pt;width:32.4pt;height:31.2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6713E0" wp14:editId="32F0A216">
                <wp:simplePos x="0" y="0"/>
                <wp:positionH relativeFrom="column">
                  <wp:posOffset>3589020</wp:posOffset>
                </wp:positionH>
                <wp:positionV relativeFrom="paragraph">
                  <wp:posOffset>452120</wp:posOffset>
                </wp:positionV>
                <wp:extent cx="678180" cy="403860"/>
                <wp:effectExtent l="38100" t="0" r="26670" b="5334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8180" cy="403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B7C859" id="Straight Arrow Connector 13" o:spid="_x0000_s1026" type="#_x0000_t32" style="position:absolute;margin-left:282.6pt;margin-top:35.6pt;width:53.4pt;height:31.8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3988293" wp14:editId="11FE44B5">
            <wp:extent cx="3985260" cy="16264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89014" cy="162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120576D" w14:textId="3861771E" w:rsidR="00D342C9" w:rsidRDefault="00D342C9" w:rsidP="0061729A">
      <w:pPr>
        <w:pStyle w:val="Heading3"/>
      </w:pPr>
      <w:bookmarkStart w:id="12" w:name="_Toc78753614"/>
      <w:r>
        <w:lastRenderedPageBreak/>
        <w:t>Invoices</w:t>
      </w:r>
      <w:bookmarkEnd w:id="12"/>
    </w:p>
    <w:p w14:paraId="5D3680A4" w14:textId="77777777" w:rsidR="0061729A" w:rsidRDefault="0061729A" w:rsidP="0061729A">
      <w:r>
        <w:tab/>
        <w:t>These are invoices from page “Payment” while new application definition.</w:t>
      </w:r>
    </w:p>
    <w:p w14:paraId="731714EE" w14:textId="77777777" w:rsidR="0061729A" w:rsidRDefault="0061729A" w:rsidP="0061729A">
      <w:r>
        <w:rPr>
          <w:noProof/>
        </w:rPr>
        <w:drawing>
          <wp:inline distT="0" distB="0" distL="0" distR="0" wp14:anchorId="00445FD4" wp14:editId="4357BD57">
            <wp:extent cx="5943600" cy="26181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3983D" w14:textId="0AFDE45D" w:rsidR="0061729A" w:rsidRPr="0061729A" w:rsidRDefault="0061729A" w:rsidP="0061729A">
      <w:r>
        <w:tab/>
        <w:t xml:space="preserve">Click on any and download ready use invoice. Put your attention to Payment Details. Try to change </w:t>
      </w:r>
      <w:r w:rsidR="00282E01">
        <w:t xml:space="preserve">the </w:t>
      </w:r>
      <w:r>
        <w:t xml:space="preserve">language.  </w:t>
      </w:r>
    </w:p>
    <w:p w14:paraId="6884F21C" w14:textId="463F27A2" w:rsidR="00D342C9" w:rsidRDefault="00D342C9" w:rsidP="0061729A">
      <w:pPr>
        <w:pStyle w:val="Heading3"/>
      </w:pPr>
      <w:bookmarkStart w:id="13" w:name="_Toc78753615"/>
      <w:r>
        <w:t>Agreements</w:t>
      </w:r>
      <w:bookmarkEnd w:id="13"/>
    </w:p>
    <w:p w14:paraId="7FE05EB8" w14:textId="492E6773" w:rsidR="0061729A" w:rsidRDefault="0061729A" w:rsidP="0061729A">
      <w:r>
        <w:tab/>
        <w:t xml:space="preserve">Can be found on page “Agreements” while </w:t>
      </w:r>
      <w:r w:rsidR="00282E01">
        <w:t xml:space="preserve">the </w:t>
      </w:r>
      <w:r>
        <w:t>new Application definition.</w:t>
      </w:r>
    </w:p>
    <w:p w14:paraId="7B1AADAC" w14:textId="1354D8C5" w:rsidR="0061729A" w:rsidRDefault="0061729A" w:rsidP="0061729A">
      <w:r>
        <w:rPr>
          <w:noProof/>
        </w:rPr>
        <w:drawing>
          <wp:inline distT="0" distB="0" distL="0" distR="0" wp14:anchorId="00F83003" wp14:editId="2BE535FC">
            <wp:extent cx="5943600" cy="27165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10A1B" w14:textId="336E6C55" w:rsidR="0061729A" w:rsidRPr="0061729A" w:rsidRDefault="0061729A" w:rsidP="0061729A">
      <w:r>
        <w:tab/>
        <w:t>Unlike invoices</w:t>
      </w:r>
      <w:r w:rsidR="00282E01">
        <w:t>,</w:t>
      </w:r>
      <w:r>
        <w:t xml:space="preserve"> this file contains only EL</w:t>
      </w:r>
      <w:r w:rsidR="00282E01">
        <w:t xml:space="preserve"> </w:t>
      </w:r>
      <w:r>
        <w:t xml:space="preserve">expressions. Fill free to create any text and, then insert these expressions to it. Then, please re-load </w:t>
      </w:r>
      <w:r w:rsidR="00282E01">
        <w:t xml:space="preserve">the </w:t>
      </w:r>
      <w:r>
        <w:t xml:space="preserve">resource file and try again. </w:t>
      </w:r>
      <w:r w:rsidR="00282E01">
        <w:t>The f</w:t>
      </w:r>
      <w:r>
        <w:t>ilename doesn’t matter.</w:t>
      </w:r>
    </w:p>
    <w:p w14:paraId="11524FBD" w14:textId="376A0F04" w:rsidR="00D342C9" w:rsidRDefault="00D342C9" w:rsidP="0061729A">
      <w:pPr>
        <w:pStyle w:val="Heading3"/>
      </w:pPr>
      <w:bookmarkStart w:id="14" w:name="_Toc78753616"/>
      <w:r>
        <w:lastRenderedPageBreak/>
        <w:t>Letter and Certificate</w:t>
      </w:r>
      <w:bookmarkEnd w:id="14"/>
    </w:p>
    <w:p w14:paraId="264AD8F9" w14:textId="2E3EBD97" w:rsidR="0061729A" w:rsidRDefault="0061729A" w:rsidP="0061729A">
      <w:pPr>
        <w:keepNext/>
      </w:pPr>
      <w:r>
        <w:tab/>
        <w:t>To try them, you should have a</w:t>
      </w:r>
      <w:r w:rsidR="00282E01">
        <w:t>n</w:t>
      </w:r>
      <w:r>
        <w:t xml:space="preserve"> application in the workflow in the Finalization job, like below</w:t>
      </w:r>
    </w:p>
    <w:p w14:paraId="089D7813" w14:textId="59433C01" w:rsidR="00D342C9" w:rsidRDefault="0061729A" w:rsidP="001029DC">
      <w:r>
        <w:rPr>
          <w:noProof/>
        </w:rPr>
        <w:drawing>
          <wp:inline distT="0" distB="0" distL="0" distR="0" wp14:anchorId="612A69F3" wp14:editId="690C8DD6">
            <wp:extent cx="5943600" cy="1311275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C14C6A2" w14:textId="5C71322D" w:rsidR="0061729A" w:rsidRDefault="0061729A" w:rsidP="001029DC">
      <w:r>
        <w:t>On the Finalization page</w:t>
      </w:r>
      <w:r w:rsidR="00282E01">
        <w:t>,</w:t>
      </w:r>
      <w:r>
        <w:t xml:space="preserve"> you can download </w:t>
      </w:r>
      <w:r w:rsidR="00282E01">
        <w:t xml:space="preserve">the </w:t>
      </w:r>
      <w:r w:rsidRPr="0061729A">
        <w:t>«</w:t>
      </w:r>
      <w:r>
        <w:t>i</w:t>
      </w:r>
      <w:r w:rsidRPr="0061729A">
        <w:t>ntermediate</w:t>
      </w:r>
      <w:r w:rsidRPr="0061729A">
        <w:t>»</w:t>
      </w:r>
      <w:r>
        <w:t xml:space="preserve"> of the Letter and the Certificate.</w:t>
      </w:r>
    </w:p>
    <w:p w14:paraId="60DB9F17" w14:textId="79378762" w:rsidR="0061729A" w:rsidRDefault="0061729A" w:rsidP="001029DC">
      <w:r>
        <w:rPr>
          <w:noProof/>
        </w:rPr>
        <w:drawing>
          <wp:inline distT="0" distB="0" distL="0" distR="0" wp14:anchorId="6FA2A1A0" wp14:editId="5CD52D4B">
            <wp:extent cx="5943600" cy="25946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1C571" w14:textId="34E9C09C" w:rsidR="0061729A" w:rsidRPr="0061729A" w:rsidRDefault="0061729A" w:rsidP="001029DC">
      <w:r>
        <w:tab/>
        <w:t>Indeed, to create real documents, please create them using text and EL-expressions provided</w:t>
      </w:r>
      <w:r w:rsidR="00282E01">
        <w:t xml:space="preserve"> and, then upload them.</w:t>
      </w:r>
    </w:p>
    <w:sectPr w:rsidR="0061729A" w:rsidRPr="0061729A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C9E2E" w14:textId="77777777" w:rsidR="00BE3255" w:rsidRDefault="00BE3255" w:rsidP="00EB0FAC">
      <w:pPr>
        <w:spacing w:after="0" w:line="240" w:lineRule="auto"/>
      </w:pPr>
      <w:r>
        <w:separator/>
      </w:r>
    </w:p>
  </w:endnote>
  <w:endnote w:type="continuationSeparator" w:id="0">
    <w:p w14:paraId="6FFD3DBA" w14:textId="77777777" w:rsidR="00BE3255" w:rsidRDefault="00BE3255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51525" w14:textId="77777777" w:rsidR="00BE3255" w:rsidRDefault="00BE3255" w:rsidP="00EB0FAC">
      <w:pPr>
        <w:spacing w:after="0" w:line="240" w:lineRule="auto"/>
      </w:pPr>
      <w:r>
        <w:separator/>
      </w:r>
    </w:p>
  </w:footnote>
  <w:footnote w:type="continuationSeparator" w:id="0">
    <w:p w14:paraId="117470A1" w14:textId="77777777" w:rsidR="00BE3255" w:rsidRDefault="00BE3255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2"/>
  </w:num>
  <w:num w:numId="3">
    <w:abstractNumId w:val="18"/>
  </w:num>
  <w:num w:numId="4">
    <w:abstractNumId w:val="11"/>
  </w:num>
  <w:num w:numId="5">
    <w:abstractNumId w:val="14"/>
  </w:num>
  <w:num w:numId="6">
    <w:abstractNumId w:val="4"/>
  </w:num>
  <w:num w:numId="7">
    <w:abstractNumId w:val="23"/>
  </w:num>
  <w:num w:numId="8">
    <w:abstractNumId w:val="2"/>
  </w:num>
  <w:num w:numId="9">
    <w:abstractNumId w:val="13"/>
  </w:num>
  <w:num w:numId="10">
    <w:abstractNumId w:val="6"/>
  </w:num>
  <w:num w:numId="11">
    <w:abstractNumId w:val="12"/>
  </w:num>
  <w:num w:numId="12">
    <w:abstractNumId w:val="17"/>
  </w:num>
  <w:num w:numId="13">
    <w:abstractNumId w:val="19"/>
  </w:num>
  <w:num w:numId="14">
    <w:abstractNumId w:val="3"/>
  </w:num>
  <w:num w:numId="15">
    <w:abstractNumId w:val="20"/>
  </w:num>
  <w:num w:numId="16">
    <w:abstractNumId w:val="0"/>
  </w:num>
  <w:num w:numId="17">
    <w:abstractNumId w:val="1"/>
  </w:num>
  <w:num w:numId="18">
    <w:abstractNumId w:val="8"/>
  </w:num>
  <w:num w:numId="19">
    <w:abstractNumId w:val="16"/>
  </w:num>
  <w:num w:numId="20">
    <w:abstractNumId w:val="9"/>
  </w:num>
  <w:num w:numId="21">
    <w:abstractNumId w:val="21"/>
  </w:num>
  <w:num w:numId="22">
    <w:abstractNumId w:val="10"/>
  </w:num>
  <w:num w:numId="23">
    <w:abstractNumId w:val="15"/>
  </w:num>
  <w:num w:numId="24">
    <w:abstractNumId w:val="5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KsFAK1Vm68tAAAA"/>
  </w:docVars>
  <w:rsids>
    <w:rsidRoot w:val="002679D2"/>
    <w:rsid w:val="00003BE7"/>
    <w:rsid w:val="0003427A"/>
    <w:rsid w:val="00043B76"/>
    <w:rsid w:val="0004614C"/>
    <w:rsid w:val="00065B6F"/>
    <w:rsid w:val="00086C04"/>
    <w:rsid w:val="00086FC7"/>
    <w:rsid w:val="000921E9"/>
    <w:rsid w:val="000B2461"/>
    <w:rsid w:val="000B5554"/>
    <w:rsid w:val="000B73B9"/>
    <w:rsid w:val="000D4E19"/>
    <w:rsid w:val="000F1CEB"/>
    <w:rsid w:val="000F671E"/>
    <w:rsid w:val="00102725"/>
    <w:rsid w:val="001029DC"/>
    <w:rsid w:val="0014100C"/>
    <w:rsid w:val="00155F64"/>
    <w:rsid w:val="00175191"/>
    <w:rsid w:val="001C740A"/>
    <w:rsid w:val="001D750D"/>
    <w:rsid w:val="002177F0"/>
    <w:rsid w:val="002416EC"/>
    <w:rsid w:val="00257F9E"/>
    <w:rsid w:val="002611E7"/>
    <w:rsid w:val="002679D2"/>
    <w:rsid w:val="00275AB0"/>
    <w:rsid w:val="00281DCF"/>
    <w:rsid w:val="00282E01"/>
    <w:rsid w:val="00293D71"/>
    <w:rsid w:val="002A7BC2"/>
    <w:rsid w:val="002B1A3E"/>
    <w:rsid w:val="002B598B"/>
    <w:rsid w:val="002F4B86"/>
    <w:rsid w:val="00322719"/>
    <w:rsid w:val="0033524B"/>
    <w:rsid w:val="00350B72"/>
    <w:rsid w:val="00356C45"/>
    <w:rsid w:val="00384C05"/>
    <w:rsid w:val="00385FD3"/>
    <w:rsid w:val="00393CF7"/>
    <w:rsid w:val="003A366F"/>
    <w:rsid w:val="003D717C"/>
    <w:rsid w:val="003F1B00"/>
    <w:rsid w:val="003F37E0"/>
    <w:rsid w:val="00410E84"/>
    <w:rsid w:val="00432BE5"/>
    <w:rsid w:val="00434BB3"/>
    <w:rsid w:val="00435CC1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24D02"/>
    <w:rsid w:val="00532591"/>
    <w:rsid w:val="0053305E"/>
    <w:rsid w:val="00534B99"/>
    <w:rsid w:val="00562AAF"/>
    <w:rsid w:val="0058446B"/>
    <w:rsid w:val="0058477D"/>
    <w:rsid w:val="005A14BB"/>
    <w:rsid w:val="005B3F3D"/>
    <w:rsid w:val="005C1E67"/>
    <w:rsid w:val="005F5CCD"/>
    <w:rsid w:val="006123F4"/>
    <w:rsid w:val="0061303D"/>
    <w:rsid w:val="0061729A"/>
    <w:rsid w:val="00634D15"/>
    <w:rsid w:val="00641230"/>
    <w:rsid w:val="00664769"/>
    <w:rsid w:val="00691EAD"/>
    <w:rsid w:val="00705616"/>
    <w:rsid w:val="007067A2"/>
    <w:rsid w:val="007137E3"/>
    <w:rsid w:val="00715BB7"/>
    <w:rsid w:val="00734F34"/>
    <w:rsid w:val="00744840"/>
    <w:rsid w:val="00761F1B"/>
    <w:rsid w:val="007734AD"/>
    <w:rsid w:val="00773D51"/>
    <w:rsid w:val="00792272"/>
    <w:rsid w:val="007E7A8B"/>
    <w:rsid w:val="00801DC6"/>
    <w:rsid w:val="00824CCD"/>
    <w:rsid w:val="00852350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20DF8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F2CD7"/>
    <w:rsid w:val="00A5719C"/>
    <w:rsid w:val="00A63C69"/>
    <w:rsid w:val="00A86A1B"/>
    <w:rsid w:val="00A96C16"/>
    <w:rsid w:val="00AA50AA"/>
    <w:rsid w:val="00AA6E7D"/>
    <w:rsid w:val="00AB4ECD"/>
    <w:rsid w:val="00AC5C20"/>
    <w:rsid w:val="00AE434B"/>
    <w:rsid w:val="00B03737"/>
    <w:rsid w:val="00B10844"/>
    <w:rsid w:val="00B15C7F"/>
    <w:rsid w:val="00B25E22"/>
    <w:rsid w:val="00B464DD"/>
    <w:rsid w:val="00B94D53"/>
    <w:rsid w:val="00BA7D9A"/>
    <w:rsid w:val="00BE3255"/>
    <w:rsid w:val="00C85FDD"/>
    <w:rsid w:val="00C92181"/>
    <w:rsid w:val="00C97038"/>
    <w:rsid w:val="00CA3674"/>
    <w:rsid w:val="00D03828"/>
    <w:rsid w:val="00D06D1D"/>
    <w:rsid w:val="00D2183D"/>
    <w:rsid w:val="00D2340C"/>
    <w:rsid w:val="00D342C9"/>
    <w:rsid w:val="00D73F83"/>
    <w:rsid w:val="00D75022"/>
    <w:rsid w:val="00D75681"/>
    <w:rsid w:val="00DB42F2"/>
    <w:rsid w:val="00DE335B"/>
    <w:rsid w:val="00E02B5A"/>
    <w:rsid w:val="00E1056D"/>
    <w:rsid w:val="00E1746D"/>
    <w:rsid w:val="00E17769"/>
    <w:rsid w:val="00E25F4C"/>
    <w:rsid w:val="00E4188D"/>
    <w:rsid w:val="00E448C4"/>
    <w:rsid w:val="00E6703C"/>
    <w:rsid w:val="00E74672"/>
    <w:rsid w:val="00E76CF9"/>
    <w:rsid w:val="00E76E78"/>
    <w:rsid w:val="00E9290C"/>
    <w:rsid w:val="00EA1038"/>
    <w:rsid w:val="00EB0FAC"/>
    <w:rsid w:val="00EC1150"/>
    <w:rsid w:val="00EC4D84"/>
    <w:rsid w:val="00ED49CC"/>
    <w:rsid w:val="00ED64B9"/>
    <w:rsid w:val="00F263AE"/>
    <w:rsid w:val="00F40DC9"/>
    <w:rsid w:val="00F773C7"/>
    <w:rsid w:val="00F83861"/>
    <w:rsid w:val="00FB4729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6</Pages>
  <Words>633</Words>
  <Characters>361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1</cp:revision>
  <dcterms:created xsi:type="dcterms:W3CDTF">2021-06-27T19:21:00Z</dcterms:created>
  <dcterms:modified xsi:type="dcterms:W3CDTF">2021-08-01T20:43:00Z</dcterms:modified>
</cp:coreProperties>
</file>